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D1994" w14:textId="0506F3E4" w:rsidR="00D44114" w:rsidRPr="007223B1" w:rsidRDefault="00F56DA7" w:rsidP="00B95D54">
      <w:pPr>
        <w:pStyle w:val="Heading1"/>
      </w:pPr>
      <w:r w:rsidRPr="007223B1">
        <w:t>User Acceptance Testing – Prototype Phase 1</w:t>
      </w:r>
    </w:p>
    <w:p w14:paraId="7C8861DB" w14:textId="3A9EDCD1" w:rsidR="00F56DA7" w:rsidRPr="007223B1" w:rsidRDefault="00F56DA7" w:rsidP="00B95D54">
      <w:pPr>
        <w:pStyle w:val="Heading2"/>
      </w:pPr>
      <w:r w:rsidRPr="007223B1">
        <w:t>Participant A (Student)</w:t>
      </w:r>
    </w:p>
    <w:p w14:paraId="51C575B7" w14:textId="52CD539F" w:rsidR="00F56DA7" w:rsidRPr="007223B1" w:rsidRDefault="00F56DA7">
      <w:r w:rsidRPr="007223B1">
        <w:t xml:space="preserve">During this session, the user appreciated the simplicity of the layout and noted that it made the app easy to navigate and understand in terms of functionality. They did find the hidden admin button feature to be quite intriguing, especially from the perspective of a student member who </w:t>
      </w:r>
      <w:r w:rsidR="007223B1" w:rsidRPr="007223B1">
        <w:t>won’t</w:t>
      </w:r>
      <w:r w:rsidRPr="007223B1">
        <w:t xml:space="preserve"> have access to the hidden admin view of the app. They did note, however, that due to them having dark mode set on their device, this forced the app to utilise another version of the theme that came pre-built with the app package. Hence, highlighting the need for the dark mode version to be modified in the next prototype to be more in-line with app accessibility guidelines and the overall app’s brand guidelines.</w:t>
      </w:r>
      <w:r w:rsidR="007223B1">
        <w:t xml:space="preserve"> This was originally missed as during development, the emulator used was set to light mode. </w:t>
      </w:r>
    </w:p>
    <w:p w14:paraId="524AC35C" w14:textId="7C42BB6E" w:rsidR="00F56DA7" w:rsidRPr="007223B1" w:rsidRDefault="00F56DA7">
      <w:r w:rsidRPr="007223B1">
        <w:t xml:space="preserve">The user also </w:t>
      </w:r>
      <w:r w:rsidR="00B932CB" w:rsidRPr="007223B1">
        <w:t xml:space="preserve">reiterated the desire to have notifications that would remind them if they had a book overdue as they suggested that some users might not frequently check their app as often as others. This requirement was captured in the initial analysis of the app’s requirements and is scheduled to be implemented as part of the next prototype. The user’s feedback further emphasises the importance of the feature from an actual user perspective. </w:t>
      </w:r>
    </w:p>
    <w:p w14:paraId="3394AE88" w14:textId="2F62EA62" w:rsidR="00F56DA7" w:rsidRPr="007223B1" w:rsidRDefault="00F56DA7" w:rsidP="00B95D54">
      <w:pPr>
        <w:pStyle w:val="Heading2"/>
      </w:pPr>
      <w:r w:rsidRPr="007223B1">
        <w:t>Participant B (Committee Member)</w:t>
      </w:r>
    </w:p>
    <w:p w14:paraId="00C6750B" w14:textId="7CE12329" w:rsidR="00F56DA7" w:rsidRPr="007223B1" w:rsidRDefault="00F21E3D">
      <w:r w:rsidRPr="007223B1">
        <w:t>Like</w:t>
      </w:r>
      <w:r w:rsidR="00F56DA7" w:rsidRPr="007223B1">
        <w:t xml:space="preserve"> the first participant, this user echoed the sentiment of the app’s </w:t>
      </w:r>
      <w:r w:rsidR="007223B1" w:rsidRPr="007223B1">
        <w:t>user-friendly</w:t>
      </w:r>
      <w:r w:rsidR="00F56DA7" w:rsidRPr="007223B1">
        <w:t xml:space="preserve"> layout</w:t>
      </w:r>
      <w:r w:rsidR="00D25241">
        <w:t xml:space="preserve">. </w:t>
      </w:r>
      <w:r w:rsidR="00F56DA7" w:rsidRPr="007223B1">
        <w:t xml:space="preserve">They commented on how the side bar navigation kept everything within reach of a few clicks (more specifically, less than 3). From an admin user perspective, they appreciated the addition of the ability to modify existing NFC tags and add new books to the database. However, they did note that while the input fields are suitable for the intended purpose, it would save them a lot more time if they were able to scan the bar codes on the books to obtain the ISBN code to autofill that </w:t>
      </w:r>
      <w:r w:rsidR="007223B1" w:rsidRPr="007223B1">
        <w:t>field</w:t>
      </w:r>
      <w:r w:rsidR="00F56DA7" w:rsidRPr="007223B1">
        <w:t xml:space="preserve"> instead of having to manually type it out each time.</w:t>
      </w:r>
      <w:r w:rsidR="002D725E">
        <w:t xml:space="preserve"> This feature will be included in the second prototype only once all the primary requirements have been successfully implemented</w:t>
      </w:r>
      <w:r w:rsidR="00E17521">
        <w:t xml:space="preserve">. </w:t>
      </w:r>
      <w:r w:rsidR="009A51B6">
        <w:t>Otherwise,</w:t>
      </w:r>
      <w:r w:rsidR="00E17521">
        <w:t xml:space="preserve"> it will be listed as an additional feature to be developed for a later prototype.</w:t>
      </w:r>
    </w:p>
    <w:p w14:paraId="46869F98" w14:textId="4A467CD6" w:rsidR="00473376" w:rsidRDefault="00F56DA7">
      <w:r w:rsidRPr="007223B1">
        <w:t xml:space="preserve">An additional </w:t>
      </w:r>
      <w:r w:rsidR="0034386B">
        <w:t>feature</w:t>
      </w:r>
      <w:r w:rsidRPr="007223B1">
        <w:t xml:space="preserve"> </w:t>
      </w:r>
      <w:r w:rsidR="0034386B">
        <w:t>derived</w:t>
      </w:r>
      <w:r w:rsidRPr="007223B1">
        <w:t xml:space="preserve"> from this session was the need to delete or remove books </w:t>
      </w:r>
      <w:r w:rsidR="00B4744D">
        <w:t>from</w:t>
      </w:r>
      <w:r w:rsidRPr="007223B1">
        <w:t xml:space="preserve"> the collection. </w:t>
      </w:r>
      <w:r w:rsidR="00C41251">
        <w:t xml:space="preserve">The </w:t>
      </w:r>
      <w:r w:rsidRPr="007223B1">
        <w:t xml:space="preserve"> user noted that sometimes books are no longer needed within their collection, and they often replace them with more up to date iterations of the book series. Hence, they’d appreciate the ability to scan and remove old books from the database from the admin view as well. </w:t>
      </w:r>
      <w:r w:rsidR="00695348">
        <w:t>This database update feature will be added to the list of primary requirements for the second prototype as it is a useful additional feature for the admin user that provides them with more control of the database via the app itself.</w:t>
      </w:r>
    </w:p>
    <w:p w14:paraId="0D2FF9AF" w14:textId="77777777" w:rsidR="00473376" w:rsidRDefault="00473376">
      <w:r>
        <w:br w:type="page"/>
      </w:r>
    </w:p>
    <w:p w14:paraId="6E1C2F10" w14:textId="0E9A3EE9" w:rsidR="00F56DA7" w:rsidRPr="007223B1" w:rsidRDefault="00473376" w:rsidP="00473376">
      <w:pPr>
        <w:pStyle w:val="Heading1"/>
      </w:pPr>
      <w:r>
        <w:lastRenderedPageBreak/>
        <w:t>User Acceptance Testing – Prototype Phase 2</w:t>
      </w:r>
    </w:p>
    <w:sectPr w:rsidR="00F56DA7" w:rsidRPr="007223B1"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MjE2tDC3NLA0MzRW0lEKTi0uzszPAykwrAUApQ+3/SwAAAA="/>
  </w:docVars>
  <w:rsids>
    <w:rsidRoot w:val="00F56DA7"/>
    <w:rsid w:val="002C23CF"/>
    <w:rsid w:val="002D725E"/>
    <w:rsid w:val="0034386B"/>
    <w:rsid w:val="00473376"/>
    <w:rsid w:val="00695348"/>
    <w:rsid w:val="007223B1"/>
    <w:rsid w:val="009A51B6"/>
    <w:rsid w:val="00B4744D"/>
    <w:rsid w:val="00B932CB"/>
    <w:rsid w:val="00B95D54"/>
    <w:rsid w:val="00C41251"/>
    <w:rsid w:val="00D25241"/>
    <w:rsid w:val="00D44114"/>
    <w:rsid w:val="00E17521"/>
    <w:rsid w:val="00F21E3D"/>
    <w:rsid w:val="00F56D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EB566"/>
  <w15:chartTrackingRefBased/>
  <w15:docId w15:val="{0B6570C0-C44C-4DAF-84CE-FF1A1B313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5D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5D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5D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5D5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95D5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95D5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3</cp:revision>
  <dcterms:created xsi:type="dcterms:W3CDTF">2023-02-16T12:31:00Z</dcterms:created>
  <dcterms:modified xsi:type="dcterms:W3CDTF">2023-02-16T12:50:00Z</dcterms:modified>
</cp:coreProperties>
</file>